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e571dc95fe7328fe34a22b3d529603588de417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проект планировки территории кварталов 124,125,126 района Фили-Давыдково</w:t>
      </w:r>
    </w:p>
    <w:p>
      <w:pPr>
        <w:pStyle w:val="FirstParagraph"/>
      </w:pPr>
      <w:r>
        <w:t xml:space="preserve">11.06.2020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проект планировки территории кварталов 124,125,126 района Фили-Давыдково</w:t>
      </w:r>
    </w:p>
    <w:p>
      <w:pPr>
        <w:pStyle w:val="BodyText"/>
      </w:pP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проект планировки территории кварталов 124,125,126 района Фили-Давыдково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ода № 448-ПП.</w:t>
      </w:r>
    </w:p>
    <w:p>
      <w:pPr>
        <w:pStyle w:val="BodyText"/>
      </w:pPr>
      <w:r>
        <w:t xml:space="preserve">Организатором общественных обсуждений по проекту внесения изменений в правила землепользования и застройки города Москвы в отношении территории по адресу: проект планировки территории кварталов 124,125,126 района Фили-Давыдково является Городская комиссия по вопросам градостроительства, землепользования и застройки при Правительстве Москвы.</w:t>
      </w:r>
    </w:p>
    <w:p>
      <w:pPr>
        <w:pStyle w:val="BodyText"/>
      </w:pP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проект планировки территории кварталов 124,125,126 района Фили-Давыдково проводятся в пределах территории района Фили-Давыдково города Москвы.</w:t>
      </w:r>
    </w:p>
    <w:p>
      <w:pPr>
        <w:pStyle w:val="BodyText"/>
      </w:pPr>
      <w:r>
        <w:t xml:space="preserve">К проекту внесения изменений в правила землепользования и застройки города Москвы в отношении территории по адресу: проект планировки территории кварталов 124,125,126 района Фили-Давыдково подготовлены следующие информационные материалы: утверждаемая часть проекта, демонстрационные материалы.</w:t>
      </w:r>
    </w:p>
    <w:p>
      <w:pPr>
        <w:pStyle w:val="BodyText"/>
      </w:pPr>
      <w:r>
        <w:t xml:space="preserve">Проект внесения изменений в правила землепользования и застройки города Москвы в отношении территории по адресу: проект планировки территории кварталов 124,125,126 района Фили-Давыдково и информационные материалы к нему размещены на сайте проекта «Активный гражданин» в информационно-телекоммуникационной сети Интернет http://ag.mos.ru (далее – официальный сайт), в разделе «Общественные обсуждения».</w:t>
      </w:r>
    </w:p>
    <w:p>
      <w:pPr>
        <w:pStyle w:val="BodyText"/>
      </w:pPr>
      <w:r>
        <w:t xml:space="preserve">Общий срок проведения общественных обсуждений по проекту внесения изменений в правила землепользования и застройки города Москвы в отношении территории по адресу: проект планировки территории кварталов 124,125,126 района Фили-Давыдково составляет не менее одного и не более трех месяцев.</w:t>
      </w:r>
    </w:p>
    <w:p>
      <w:pPr>
        <w:pStyle w:val="BodyText"/>
      </w:pPr>
      <w:r>
        <w:t xml:space="preserve">Экспозиция проекта открыта 13.04.2020 на официальном сайте и проводится с 13.04.2020 по 26.04.2020. 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public-hearings/detail/896184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public-hearings/detail/89618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public-hearings/detail/89618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20:10:42Z</dcterms:created>
  <dcterms:modified xsi:type="dcterms:W3CDTF">2025-04-30T20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